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A131D7" w:rsidRPr="00200079" w:rsidRDefault="00A131D7" w:rsidP="00A131D7">
      <w:pPr>
        <w:ind w:firstLine="1701"/>
        <w:rPr>
          <w:rFonts w:ascii="Trebuchet MS" w:hAnsi="Trebuchet MS"/>
          <w:b/>
          <w:sz w:val="32"/>
          <w:szCs w:val="32"/>
        </w:rPr>
      </w:pPr>
      <w:r w:rsidRPr="00200079">
        <w:rPr>
          <w:rFonts w:ascii="Trebuchet MS" w:hAnsi="Trebuchet MS"/>
          <w:b/>
          <w:sz w:val="32"/>
          <w:szCs w:val="32"/>
        </w:rPr>
        <w:t>Instructions:-</w:t>
      </w:r>
    </w:p>
    <w:p w:rsidR="00A131D7" w:rsidRPr="00200079" w:rsidRDefault="00A131D7" w:rsidP="00A131D7">
      <w:pPr>
        <w:numPr>
          <w:ilvl w:val="0"/>
          <w:numId w:val="23"/>
        </w:numPr>
        <w:ind w:left="1985"/>
        <w:rPr>
          <w:rFonts w:ascii="Trebuchet MS" w:hAnsi="Trebuchet MS"/>
          <w:b/>
          <w:sz w:val="28"/>
          <w:szCs w:val="28"/>
        </w:rPr>
      </w:pPr>
      <w:r w:rsidRPr="00200079">
        <w:rPr>
          <w:rFonts w:ascii="Trebuchet MS" w:hAnsi="Trebuchet MS"/>
          <w:b/>
          <w:sz w:val="28"/>
          <w:szCs w:val="28"/>
        </w:rPr>
        <w:t>You have to create this presentation</w:t>
      </w:r>
    </w:p>
    <w:p w:rsidR="00A131D7" w:rsidRPr="00200079" w:rsidRDefault="00A131D7" w:rsidP="00A131D7">
      <w:pPr>
        <w:numPr>
          <w:ilvl w:val="0"/>
          <w:numId w:val="23"/>
        </w:numPr>
        <w:ind w:left="1985"/>
        <w:rPr>
          <w:rFonts w:ascii="Trebuchet MS" w:hAnsi="Trebuchet MS"/>
          <w:b/>
          <w:sz w:val="28"/>
          <w:szCs w:val="28"/>
        </w:rPr>
      </w:pPr>
      <w:r w:rsidRPr="00200079">
        <w:rPr>
          <w:rFonts w:ascii="Trebuchet MS" w:hAnsi="Trebuchet MS"/>
          <w:b/>
          <w:sz w:val="28"/>
          <w:szCs w:val="28"/>
        </w:rPr>
        <w:t>You have to add pictures about this presentation.</w:t>
      </w:r>
    </w:p>
    <w:p w:rsidR="00A131D7" w:rsidRPr="00200079" w:rsidRDefault="00A131D7" w:rsidP="00A131D7">
      <w:pPr>
        <w:numPr>
          <w:ilvl w:val="0"/>
          <w:numId w:val="23"/>
        </w:numPr>
        <w:ind w:left="1985"/>
        <w:rPr>
          <w:rFonts w:ascii="Trebuchet MS" w:hAnsi="Trebuchet MS"/>
          <w:b/>
          <w:sz w:val="28"/>
          <w:szCs w:val="28"/>
        </w:rPr>
      </w:pPr>
      <w:r w:rsidRPr="00200079">
        <w:rPr>
          <w:rFonts w:ascii="Trebuchet MS" w:hAnsi="Trebuchet MS"/>
          <w:b/>
          <w:sz w:val="28"/>
          <w:szCs w:val="28"/>
        </w:rPr>
        <w:t>Save the presentation "</w:t>
      </w:r>
      <w:r w:rsidRPr="00200079">
        <w:rPr>
          <w:rFonts w:ascii="Trebuchet MS" w:hAnsi="Trebuchet MS"/>
          <w:b/>
          <w:color w:val="FF0000"/>
          <w:sz w:val="28"/>
          <w:szCs w:val="28"/>
        </w:rPr>
        <w:t>Different Places in the World".</w:t>
      </w:r>
    </w:p>
    <w:p w:rsidR="00A131D7" w:rsidRDefault="00A131D7" w:rsidP="00A131D7">
      <w:pPr>
        <w:ind w:left="1985"/>
        <w:rPr>
          <w:rFonts w:ascii="Trebuchet MS" w:hAnsi="Trebuchet MS"/>
          <w:b/>
          <w:sz w:val="28"/>
          <w:szCs w:val="28"/>
        </w:rPr>
      </w:pPr>
    </w:p>
    <w:p w:rsidR="00A131D7" w:rsidRDefault="00A131D7" w:rsidP="00A131D7">
      <w:pPr>
        <w:ind w:left="1985"/>
        <w:rPr>
          <w:rFonts w:ascii="Trebuchet MS" w:hAnsi="Trebuchet MS"/>
          <w:b/>
          <w:sz w:val="28"/>
          <w:szCs w:val="28"/>
        </w:rPr>
      </w:pPr>
    </w:p>
    <w:tbl>
      <w:tblPr>
        <w:tblW w:w="0" w:type="auto"/>
        <w:tblInd w:w="1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86"/>
        <w:gridCol w:w="3882"/>
      </w:tblGrid>
      <w:tr w:rsidR="00A131D7" w:rsidRPr="008C397A" w:rsidTr="00FA60DC">
        <w:trPr>
          <w:trHeight w:val="4219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26" style="position:absolute;margin-left:-.5pt;margin-top:4.25pt;width:220.9pt;height:200.15pt;z-index:251660288">
                  <v:fill r:id="rId8" o:title="897" recolor="t" type="frame"/>
                </v:rect>
              </w:pict>
            </w:r>
          </w:p>
        </w:tc>
        <w:tc>
          <w:tcPr>
            <w:tcW w:w="3882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Slide 1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Title Slide.</w:t>
            </w:r>
          </w:p>
          <w:p w:rsidR="00A131D7" w:rsidRPr="008C397A" w:rsidRDefault="00A131D7" w:rsidP="00A131D7">
            <w:pPr>
              <w:numPr>
                <w:ilvl w:val="0"/>
                <w:numId w:val="24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4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color :- Green</w:t>
            </w:r>
          </w:p>
          <w:p w:rsidR="00A131D7" w:rsidRPr="008C397A" w:rsidRDefault="00A131D7" w:rsidP="00A131D7">
            <w:pPr>
              <w:numPr>
                <w:ilvl w:val="0"/>
                <w:numId w:val="24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FA60DC">
        <w:trPr>
          <w:trHeight w:val="4236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27" style="position:absolute;margin-left:-.5pt;margin-top:5.5pt;width:228pt;height:200.15pt;z-index:251661312;mso-position-horizontal-relative:text;mso-position-vertical-relative:text">
                  <v:fill r:id="rId9" o:title="897" recolor="t" type="frame"/>
                </v:rect>
              </w:pict>
            </w:r>
          </w:p>
        </w:tc>
        <w:tc>
          <w:tcPr>
            <w:tcW w:w="3882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Slide 2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5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5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color :- Red &amp; Black</w:t>
            </w:r>
          </w:p>
          <w:p w:rsidR="00A131D7" w:rsidRPr="008C397A" w:rsidRDefault="00A131D7" w:rsidP="00A131D7">
            <w:pPr>
              <w:numPr>
                <w:ilvl w:val="0"/>
                <w:numId w:val="25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242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lastRenderedPageBreak/>
              <w:pict>
                <v:rect id="_x0000_s1028" style="position:absolute;margin-left:-.5pt;margin-top:4.45pt;width:228pt;height:197.55pt;z-index:251662336;mso-position-horizontal-relative:text;mso-position-vertical-relative:text">
                  <v:fill r:id="rId10" o:title="654" recolor="t" type="frame"/>
                </v:rect>
              </w:pic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3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6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6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Green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6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958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29" style="position:absolute;margin-left:-.5pt;margin-top:10.15pt;width:228pt;height:225.8pt;z-index:251663360;mso-position-horizontal-relative:text;mso-position-vertical-relative:text">
                  <v:fill r:id="rId11" o:title="654" recolor="t" type="frame"/>
                </v:rect>
              </w:pic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4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7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7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Purple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7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384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lastRenderedPageBreak/>
              <w:pict>
                <v:rect id="_x0000_s1030" style="position:absolute;margin-left:2.8pt;margin-top:4.75pt;width:228pt;height:230.25pt;z-index:251664384;mso-position-horizontal-relative:text;mso-position-vertical-relative:text">
                  <v:fill r:id="rId12" o:title="654" recolor="t" type="frame"/>
                </v:rect>
              </w:pic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 xml:space="preserve">                                                         </w: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5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8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8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Red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8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736"/>
        </w:trPr>
        <w:tc>
          <w:tcPr>
            <w:tcW w:w="4786" w:type="dxa"/>
          </w:tcPr>
          <w:p w:rsidR="00A131D7" w:rsidRDefault="00A131D7" w:rsidP="00FA60DC">
            <w:pPr>
              <w:rPr>
                <w:rFonts w:ascii="Trebuchet MS" w:hAnsi="Trebuchet MS"/>
                <w:b/>
                <w:noProof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33" style="position:absolute;margin-left:-.2pt;margin-top:3.4pt;width:228pt;height:230.25pt;z-index:251665408;mso-position-horizontal-relative:text;mso-position-vertical-relative:text">
                  <v:fill r:id="rId13" o:title="654" recolor="t" type="frame"/>
                </v:rect>
              </w:pic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6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9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9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Orange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9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</w:tbl>
    <w:p w:rsidR="00A131D7" w:rsidRPr="00200079" w:rsidRDefault="00A131D7" w:rsidP="00A131D7">
      <w:pPr>
        <w:ind w:left="1985"/>
        <w:rPr>
          <w:rFonts w:ascii="Trebuchet MS" w:hAnsi="Trebuchet MS"/>
          <w:b/>
          <w:sz w:val="28"/>
          <w:szCs w:val="28"/>
        </w:rPr>
      </w:pPr>
    </w:p>
    <w:p w:rsidR="0015153F" w:rsidRPr="00A131D7" w:rsidRDefault="0015153F" w:rsidP="00A131D7">
      <w:pPr>
        <w:ind w:firstLine="1701"/>
      </w:pPr>
    </w:p>
    <w:sectPr w:rsidR="0015153F" w:rsidRPr="00A131D7" w:rsidSect="006048C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3FF3" w:rsidRDefault="00503FF3">
      <w:r>
        <w:separator/>
      </w:r>
    </w:p>
  </w:endnote>
  <w:endnote w:type="continuationSeparator" w:id="0">
    <w:p w:rsidR="00503FF3" w:rsidRDefault="00503FF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D7DED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131D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131D7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3FF3" w:rsidRDefault="00503FF3">
      <w:r>
        <w:separator/>
      </w:r>
    </w:p>
  </w:footnote>
  <w:footnote w:type="continuationSeparator" w:id="0">
    <w:p w:rsidR="00503FF3" w:rsidRDefault="00503FF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131D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0D7DED" w:rsidP="00724FC1">
    <w:pPr>
      <w:pStyle w:val="Header"/>
    </w:pPr>
    <w:r w:rsidRPr="000D7DED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D7DED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 style="mso-next-textbox:#Text Box 2"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D7DED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 style="mso-next-textbox:#Text Box 4"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0D7DED">
    <w:r w:rsidRPr="000D7DED">
      <w:rPr>
        <w:noProof/>
        <w:sz w:val="20"/>
      </w:rPr>
      <w:pict>
        <v:shape id="Text Box 34" o:spid="_x0000_s2069" type="#_x0000_t202" style="position:absolute;margin-left:101.7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 style="mso-next-textbox:#Text Box 34">
            <w:txbxContent>
              <w:p w:rsidR="00074F15" w:rsidRPr="00A131D7" w:rsidRDefault="00A131D7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A131D7">
                  <w:rPr>
                    <w:rFonts w:ascii="Trebuchet MS" w:hAnsi="Trebuchet MS"/>
                    <w:color w:val="FFFFFF" w:themeColor="background1"/>
                    <w:sz w:val="28"/>
                    <w:szCs w:val="28"/>
                  </w:rPr>
                  <w:t>Inserting and Formatting Pictures in Power Point</w:t>
                </w: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0D7DED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 style="mso-next-textbox:#Text Box 3">
            <w:txbxContent>
              <w:p w:rsidR="006016DC" w:rsidRPr="006016DC" w:rsidRDefault="00A131D7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MS Power Point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1428F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B41F84"/>
    <w:multiLevelType w:val="hybridMultilevel"/>
    <w:tmpl w:val="89E80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7C7F1C"/>
    <w:multiLevelType w:val="hybridMultilevel"/>
    <w:tmpl w:val="72883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17F6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20347"/>
    <w:multiLevelType w:val="hybridMultilevel"/>
    <w:tmpl w:val="F7F4F53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5">
    <w:nsid w:val="18A47BE4"/>
    <w:multiLevelType w:val="multilevel"/>
    <w:tmpl w:val="34D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EC34472"/>
    <w:multiLevelType w:val="hybridMultilevel"/>
    <w:tmpl w:val="016A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8849CD"/>
    <w:multiLevelType w:val="multilevel"/>
    <w:tmpl w:val="1B8C3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9CD4F02"/>
    <w:multiLevelType w:val="hybridMultilevel"/>
    <w:tmpl w:val="81F88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0F2F68"/>
    <w:multiLevelType w:val="multilevel"/>
    <w:tmpl w:val="E124E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C8B162E"/>
    <w:multiLevelType w:val="multilevel"/>
    <w:tmpl w:val="3DEA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CC82827"/>
    <w:multiLevelType w:val="multilevel"/>
    <w:tmpl w:val="295C0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CC94D00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5C7167"/>
    <w:multiLevelType w:val="hybridMultilevel"/>
    <w:tmpl w:val="8492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6F03BC"/>
    <w:multiLevelType w:val="hybridMultilevel"/>
    <w:tmpl w:val="E698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7C1D82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F616BB"/>
    <w:multiLevelType w:val="hybridMultilevel"/>
    <w:tmpl w:val="508E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C42A79"/>
    <w:multiLevelType w:val="hybridMultilevel"/>
    <w:tmpl w:val="1FE26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B95637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925267"/>
    <w:multiLevelType w:val="multilevel"/>
    <w:tmpl w:val="15909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5E753EA"/>
    <w:multiLevelType w:val="hybridMultilevel"/>
    <w:tmpl w:val="0BB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8D2D31"/>
    <w:multiLevelType w:val="hybridMultilevel"/>
    <w:tmpl w:val="799CE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780AA0"/>
    <w:multiLevelType w:val="hybridMultilevel"/>
    <w:tmpl w:val="B6DA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FA001C"/>
    <w:multiLevelType w:val="hybridMultilevel"/>
    <w:tmpl w:val="E202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D941571"/>
    <w:multiLevelType w:val="hybridMultilevel"/>
    <w:tmpl w:val="7A8A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072E98"/>
    <w:multiLevelType w:val="hybridMultilevel"/>
    <w:tmpl w:val="74820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04D1893"/>
    <w:multiLevelType w:val="hybridMultilevel"/>
    <w:tmpl w:val="A6069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48442A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DB5778"/>
    <w:multiLevelType w:val="hybridMultilevel"/>
    <w:tmpl w:val="BE02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4"/>
  </w:num>
  <w:num w:numId="4">
    <w:abstractNumId w:val="1"/>
  </w:num>
  <w:num w:numId="5">
    <w:abstractNumId w:val="20"/>
  </w:num>
  <w:num w:numId="6">
    <w:abstractNumId w:val="16"/>
  </w:num>
  <w:num w:numId="7">
    <w:abstractNumId w:val="28"/>
  </w:num>
  <w:num w:numId="8">
    <w:abstractNumId w:val="9"/>
  </w:num>
  <w:num w:numId="9">
    <w:abstractNumId w:val="19"/>
  </w:num>
  <w:num w:numId="10">
    <w:abstractNumId w:val="7"/>
  </w:num>
  <w:num w:numId="11">
    <w:abstractNumId w:val="10"/>
  </w:num>
  <w:num w:numId="12">
    <w:abstractNumId w:val="11"/>
  </w:num>
  <w:num w:numId="13">
    <w:abstractNumId w:val="5"/>
  </w:num>
  <w:num w:numId="14">
    <w:abstractNumId w:val="26"/>
  </w:num>
  <w:num w:numId="15">
    <w:abstractNumId w:val="17"/>
  </w:num>
  <w:num w:numId="16">
    <w:abstractNumId w:val="2"/>
  </w:num>
  <w:num w:numId="17">
    <w:abstractNumId w:val="22"/>
  </w:num>
  <w:num w:numId="18">
    <w:abstractNumId w:val="8"/>
  </w:num>
  <w:num w:numId="19">
    <w:abstractNumId w:val="23"/>
  </w:num>
  <w:num w:numId="20">
    <w:abstractNumId w:val="24"/>
  </w:num>
  <w:num w:numId="21">
    <w:abstractNumId w:val="6"/>
  </w:num>
  <w:num w:numId="22">
    <w:abstractNumId w:val="25"/>
  </w:num>
  <w:num w:numId="23">
    <w:abstractNumId w:val="4"/>
  </w:num>
  <w:num w:numId="24">
    <w:abstractNumId w:val="0"/>
  </w:num>
  <w:num w:numId="25">
    <w:abstractNumId w:val="12"/>
  </w:num>
  <w:num w:numId="26">
    <w:abstractNumId w:val="3"/>
  </w:num>
  <w:num w:numId="27">
    <w:abstractNumId w:val="27"/>
  </w:num>
  <w:num w:numId="28">
    <w:abstractNumId w:val="15"/>
  </w:num>
  <w:num w:numId="29">
    <w:abstractNumId w:val="18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229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D7DED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3FF3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31D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9.jpeg"/><Relationship Id="rId1" Type="http://schemas.openxmlformats.org/officeDocument/2006/relationships/image" Target="media/image8.jpeg"/><Relationship Id="rId4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F5EBDF-2C20-43A5-9B29-F5B018487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9-04T21:40:00Z</cp:lastPrinted>
  <dcterms:created xsi:type="dcterms:W3CDTF">2025-09-06T00:09:00Z</dcterms:created>
  <dcterms:modified xsi:type="dcterms:W3CDTF">2025-09-06T00:09:00Z</dcterms:modified>
</cp:coreProperties>
</file>